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Biologist Internship Position - Melbourne, Australia</w:t>
      </w:r>
    </w:p>
    <w:bookmarkEnd w:id="20"/>
    <w:p>
      <w:pPr>
        <w:pStyle w:val="BodyText"/>
      </w:pPr>
      <w:r>
        <w:rPr>
          <w:bCs/>
          <w:b/>
        </w:rPr>
        <w:t xml:space="preserve">Dear Hiring Manager,</w:t>
      </w:r>
    </w:p>
    <w:p>
      <w:pPr>
        <w:pStyle w:val="BodyText"/>
      </w:pPr>
      <w:r>
        <w:t xml:space="preserve">It is with profound enthusiasm that I submit my application for the Biologist Internship position at [Organization Name] in Melbourne, Victoria. As a dedicated biology student at the University of Melbourne with a specialization in ecology and conservation biology, I have closely followed your organization's pioneering work in urban biodiversity initiatives across Australia Melbourne. This</w:t>
      </w:r>
      <w:r>
        <w:t xml:space="preserve"> </w:t>
      </w:r>
      <w:r>
        <w:rPr>
          <w:iCs/>
          <w:i/>
        </w:rPr>
        <w:t xml:space="preserve">Internship Application Letter</w:t>
      </w:r>
      <w:r>
        <w:t xml:space="preserve"> </w:t>
      </w:r>
      <w:r>
        <w:t xml:space="preserve">represents not just an application for professional development, but a deeply personal commitment to contributing to the ecological stewardship of one of the world’s most biodiverse cities.</w:t>
      </w:r>
    </w:p>
    <w:p>
      <w:pPr>
        <w:pStyle w:val="BodyText"/>
      </w:pPr>
      <w:r>
        <w:t xml:space="preserve">My academic journey has been meticulously structured around preparing for impactful work in environmental conservation, with coursework spanning advanced molecular biology, ecosystem dynamics, and sustainable resource management. At the University of Melbourne’s School of BioSciences, I completed a senior thesis investigating the impact of urbanization on native bee populations in Melbourne's urban fringe—research directly aligned with your organization’s current projects on pollinator conservation corridors. This work required extensive field sampling across 15 diverse Melbourne precincts, from the Yarra River catchment to the Royal Botanic Gardens, where I collected and analyzed data on species distribution patterns using GIS mapping software. My findings were presented at the 2023 Victorian Ecology Conference, reinforcing my conviction that Australia Melbourne’s unique ecological challenges demand scientifically rigorous yet community-engaged solutions.</w:t>
      </w:r>
    </w:p>
    <w:p>
      <w:pPr>
        <w:pStyle w:val="BodyText"/>
      </w:pPr>
      <w:r>
        <w:t xml:space="preserve">What particularly draws me to your organization is your leadership in the 'Melbourne Urban Biodiversity Strategy'—a framework I have studied extensively as part of my applied ecology curriculum. Having volunteered with Melbourne Water’s wetland restoration project last year, I witnessed firsthand how collaborative efforts between government bodies, academic institutions, and local communities can revitalize degraded ecosystems. During that six-month placement, I assisted in monitoring water quality parameters at the Maribyrnong River wetlands while collecting macroinvertebrate samples to assess ecosystem health. This experience solidified my understanding that effective conservation requires both technical expertise and cultural sensitivity—a principle deeply embedded in your organization's community engagement approach.</w:t>
      </w:r>
    </w:p>
    <w:p>
      <w:pPr>
        <w:pStyle w:val="BodyText"/>
      </w:pPr>
      <w:r>
        <w:t xml:space="preserve">My laboratory proficiency complements this field experience with advanced skills in DNA barcoding and environmental genomics. I maintained a 78% success rate in PCR-based species identification during my microbiology internship at the Australian Centre for Disease Preparedness, where I processed over 200 samples from regional wildlife surveys. Additionally, I recently completed certification in Environmental Impact Assessment (EIA) procedures through the Victorian Department of Environment, Land, Water and Planning—ensuring my work meets Australia's stringent ecological compliance standards. These technical competencies would allow me to immediately contribute to your ongoing projects assessing invasive species impacts on Melbourne’s native flora.</w:t>
      </w:r>
    </w:p>
    <w:p>
      <w:pPr>
        <w:pStyle w:val="BodyText"/>
      </w:pPr>
      <w:r>
        <w:t xml:space="preserve">I am particularly motivated to pursue this opportunity in Australia Melbourne due to the city's extraordinary ecological significance. As a global biodiversity hotspot, Melbourne is home to over 800 native plant species and numerous threatened taxa—including the critically endangered Leadbeater's Possum—which requires urgent conservation action. The Victorian government’s recent $25 million investment in urban rewilding initiatives aligns perfectly with my career aspiration to become a professional Biologist who bridges scientific research and practical environmental management. I am eager to apply my skills within your team, contributing to projects like the Melbourne Climate Resilience Network while learning from Australia's foremost conservation biologists.</w:t>
      </w:r>
    </w:p>
    <w:p>
      <w:pPr>
        <w:pStyle w:val="BodyText"/>
      </w:pPr>
      <w:r>
        <w:t xml:space="preserve">My commitment extends beyond technical expertise; it embodies a deep respect for Indigenous ecological knowledge systems. As part of my studies, I completed a special project collaborating with the Wurundjeri Woi Wurrung Cultural Heritage Aboriginal Corporation on traditional fire management practices in Melbourne’s grasslands—a partnership that demonstrated how integrating First Nations wisdom with modern biology creates more resilient ecosystems. This experience taught me that effective conservation in Australia Melbourne must honor both scientific rigor and cultural continuity, a philosophy I would proudly uphold during this internship.</w:t>
      </w:r>
    </w:p>
    <w:p>
      <w:pPr>
        <w:pStyle w:val="BodyText"/>
      </w:pPr>
      <w:r>
        <w:t xml:space="preserve">I have attached my CV, academic transcripts, and letters of reference from Professor Eleanor Chen (Director of Conservation Biology at University of Melbourne) and Dr. Marcus Wright (Senior Ecologist at Melbourne Zoo), who can attest to my fieldwork capabilities and analytical skills. My portfolio includes detailed research logs from the Yarra River study, GIS mapping outputs for the Maribyrnong restoration project, and a technical report on urban bird diversity that I co-authored with Victoria University researchers.</w:t>
      </w:r>
    </w:p>
    <w:p>
      <w:pPr>
        <w:pStyle w:val="BodyText"/>
      </w:pPr>
      <w:r>
        <w:t xml:space="preserve">What excites me most about joining your organization is the opportunity to learn from professionals actively shaping Melbourne’s ecological future. Your recent work on creating 'Biodiversity Superhighways' connecting fragmented habitats across the metropolitan area represents exactly the innovative, large-scale conservation approach I aspire to lead as a Biologist. I am confident that my technical foundation in molecular and ecosystem biology, combined with my field experience across diverse Melbourne environments, positions me to make meaningful contributions from day one.</w:t>
      </w:r>
    </w:p>
    <w:p>
      <w:pPr>
        <w:pStyle w:val="BodyText"/>
      </w:pPr>
      <w:r>
        <w:t xml:space="preserve">As Australia Melbourne continues to pioneer urban sustainability models globally, I am eager to contribute my skills while learning from your esteemed team. This internship is not merely a career step for me—it is the essential pathway toward becoming a Biologist who helps safeguard our city’s natural heritage for future generations. I would welcome the opportunity to discuss how my background aligns with your current projects and to demonstrate my enthusiasm during an interview at your earliest convenience.</w:t>
      </w:r>
    </w:p>
    <w:p>
      <w:pPr>
        <w:pStyle w:val="BodyText"/>
      </w:pPr>
      <w:r>
        <w:t xml:space="preserve">Thank you for considering this</w:t>
      </w:r>
      <w:r>
        <w:t xml:space="preserve"> </w:t>
      </w:r>
      <w:r>
        <w:rPr>
          <w:iCs/>
          <w:i/>
        </w:rPr>
        <w:t xml:space="preserve">Internship Application Letter</w:t>
      </w:r>
      <w:r>
        <w:t xml:space="preserve">. I look forward to the possibility of contributing to your vital work in Australia Melbourne and am available for an interview at your convenience.</w:t>
      </w:r>
    </w:p>
    <w:p>
      <w:pPr>
        <w:pStyle w:val="BodyText"/>
      </w:pPr>
      <w:r>
        <w:br/>
      </w:r>
    </w:p>
    <w:p>
      <w:pPr>
        <w:pStyle w:val="BodyText"/>
      </w:pPr>
      <w:r>
        <w:t xml:space="preserve">Sincerely,</w:t>
      </w:r>
    </w:p>
    <w:p>
      <w:pPr>
        <w:pStyle w:val="BodyText"/>
      </w:pPr>
      <w:r>
        <w:br/>
      </w:r>
    </w:p>
    <w:p>
      <w:pPr>
        <w:pStyle w:val="BodyText"/>
      </w:pPr>
      <w:r>
        <w:rPr>
          <w:bCs/>
          <w:b/>
        </w:rPr>
        <w:t xml:space="preserve">Alexandra Finch</w:t>
      </w:r>
    </w:p>
    <w:p>
      <w:pPr>
        <w:pStyle w:val="BodyText"/>
      </w:pPr>
      <w:r>
        <w:t xml:space="preserve">Biological Sciences Student (BSc, Conservation Biology)</w:t>
      </w:r>
    </w:p>
    <w:p>
      <w:pPr>
        <w:pStyle w:val="BodyText"/>
      </w:pPr>
      <w:r>
        <w:t xml:space="preserve">University of Melbourne | 150 Victoria Street, Carlton VIC 3053</w:t>
      </w:r>
    </w:p>
    <w:p>
      <w:pPr>
        <w:pStyle w:val="BodyText"/>
      </w:pPr>
      <w:r>
        <w:t xml:space="preserve">alexandra.finch@email.com | +61 412 345 678</w:t>
      </w:r>
    </w:p>
    <w:p>
      <w:pPr>
        <w:pStyle w:val="BodyText"/>
      </w:pPr>
      <w:r>
        <w:t xml:space="preserve">Attachment: Curriculum Vitae, Academic Transcripts, Letters of Reference</w:t>
      </w:r>
    </w:p>
    <w:p>
      <w:pPr>
        <w:pStyle w:val="BodyText"/>
      </w:pPr>
      <w:r>
        <w:rPr>
          <w:iCs/>
          <w:i/>
        </w:rPr>
        <w:t xml:space="preserve">Word Count: 8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Melbourne, Australia</dc:title>
  <dc:creator/>
  <dc:language>en</dc:language>
  <cp:keywords/>
  <dcterms:created xsi:type="dcterms:W3CDTF">2026-07-19T07:11:53Z</dcterms:created>
  <dcterms:modified xsi:type="dcterms:W3CDTF">2026-07-19T07:11:53Z</dcterms:modified>
</cp:coreProperties>
</file>

<file path=docProps/custom.xml><?xml version="1.0" encoding="utf-8"?>
<Properties xmlns="http://schemas.openxmlformats.org/officeDocument/2006/custom-properties" xmlns:vt="http://schemas.openxmlformats.org/officeDocument/2006/docPropsVTypes"/>
</file>